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debloque"/>
      </w:pPr>
      <w:r>
        <w:t xml:space="preserve">180 hrs/mes * 8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0384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19Z</dcterms:created>
  <dcterms:modified xsi:type="dcterms:W3CDTF">2023-03-29T20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